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0F03C012" w:rsidR="004D5C4F" w:rsidRPr="00A92A79" w:rsidRDefault="00FB4966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ril 8</w:t>
      </w:r>
      <w:r w:rsidR="00220E67" w:rsidRPr="00A92A79">
        <w:rPr>
          <w:rFonts w:ascii="Arial" w:hAnsi="Arial" w:cs="Arial"/>
          <w:b/>
        </w:rPr>
        <w:t>, 202</w:t>
      </w:r>
      <w:r w:rsidR="00B63812">
        <w:rPr>
          <w:rFonts w:ascii="Arial" w:hAnsi="Arial" w:cs="Arial"/>
          <w:b/>
        </w:rPr>
        <w:t>4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7E12D6">
        <w:trPr>
          <w:trHeight w:hRule="exact" w:val="580"/>
        </w:trPr>
        <w:tc>
          <w:tcPr>
            <w:tcW w:w="445" w:type="dxa"/>
          </w:tcPr>
          <w:p w14:paraId="53016629" w14:textId="07606090" w:rsidR="00D10C34" w:rsidRDefault="007979FE" w:rsidP="002207D4">
            <w:r>
              <w:t>X</w:t>
            </w:r>
          </w:p>
        </w:tc>
        <w:tc>
          <w:tcPr>
            <w:tcW w:w="2790" w:type="dxa"/>
          </w:tcPr>
          <w:p w14:paraId="55793B4E" w14:textId="77777777" w:rsidR="007E12D6" w:rsidRDefault="007E12D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ting </w:t>
            </w:r>
            <w:r w:rsidR="00D10C34" w:rsidRPr="00B41809">
              <w:rPr>
                <w:sz w:val="24"/>
                <w:szCs w:val="24"/>
              </w:rPr>
              <w:t xml:space="preserve">Chief </w:t>
            </w:r>
          </w:p>
          <w:p w14:paraId="77B917E5" w14:textId="54798892" w:rsidR="00D10C34" w:rsidRPr="00B41809" w:rsidRDefault="00FF5019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onica Saucedo</w:t>
            </w:r>
          </w:p>
        </w:tc>
        <w:tc>
          <w:tcPr>
            <w:tcW w:w="450" w:type="dxa"/>
          </w:tcPr>
          <w:p w14:paraId="791EE95A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646D7E32" w14:textId="2F1D1108" w:rsidR="00D10C34" w:rsidRPr="00B41809" w:rsidRDefault="002A3FA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AEDBCC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hannon Carter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09232F7C" w:rsidR="00D10C34" w:rsidRDefault="002A3FA4" w:rsidP="002207D4">
            <w:r>
              <w:t>X</w:t>
            </w:r>
          </w:p>
        </w:tc>
        <w:tc>
          <w:tcPr>
            <w:tcW w:w="2790" w:type="dxa"/>
          </w:tcPr>
          <w:p w14:paraId="28BBB39A" w14:textId="1BFD311A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elissa Cunningham</w:t>
            </w:r>
          </w:p>
        </w:tc>
        <w:tc>
          <w:tcPr>
            <w:tcW w:w="450" w:type="dxa"/>
          </w:tcPr>
          <w:p w14:paraId="393CCEC4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4B6512B" w14:textId="258FC5EE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360" w:type="dxa"/>
          </w:tcPr>
          <w:p w14:paraId="5C4C8D50" w14:textId="25E157C7" w:rsidR="00D10C34" w:rsidRPr="00B41809" w:rsidRDefault="002A3FA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6CD50AB2" w14:textId="18864E7B" w:rsidR="00D10C34" w:rsidRPr="00B41809" w:rsidRDefault="0057137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7777777" w:rsidR="00D10C34" w:rsidRDefault="00D10C34" w:rsidP="002207D4"/>
        </w:tc>
        <w:tc>
          <w:tcPr>
            <w:tcW w:w="2790" w:type="dxa"/>
          </w:tcPr>
          <w:p w14:paraId="32F5CD9E" w14:textId="7B30C03D" w:rsidR="00D10C34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Brigitte Hebert</w:t>
            </w:r>
          </w:p>
        </w:tc>
        <w:tc>
          <w:tcPr>
            <w:tcW w:w="450" w:type="dxa"/>
          </w:tcPr>
          <w:p w14:paraId="2F817212" w14:textId="50F13BD1" w:rsidR="00D10C34" w:rsidRPr="00B41809" w:rsidRDefault="002A3FA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4569F724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01E55C6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Patricia Montoya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6D5812B9" w:rsidR="00D10C34" w:rsidRDefault="00DD1501" w:rsidP="002207D4">
            <w:r>
              <w:t>X</w:t>
            </w:r>
          </w:p>
        </w:tc>
        <w:tc>
          <w:tcPr>
            <w:tcW w:w="2790" w:type="dxa"/>
          </w:tcPr>
          <w:p w14:paraId="03975DEA" w14:textId="479829A7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66D346DB" w:rsidR="00D10C34" w:rsidRPr="00B41809" w:rsidRDefault="00DD150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9F49476" w14:textId="394E948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621B1A4C" w14:textId="52521EF1" w:rsidR="00D10C34" w:rsidRPr="00B41809" w:rsidRDefault="00DD150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31D1B712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77777777" w:rsidR="00D10C34" w:rsidRDefault="00D10C34" w:rsidP="002207D4"/>
        </w:tc>
        <w:tc>
          <w:tcPr>
            <w:tcW w:w="2790" w:type="dxa"/>
          </w:tcPr>
          <w:p w14:paraId="0589B02C" w14:textId="62D5840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Koji Uesugi</w:t>
            </w:r>
          </w:p>
        </w:tc>
        <w:tc>
          <w:tcPr>
            <w:tcW w:w="450" w:type="dxa"/>
          </w:tcPr>
          <w:p w14:paraId="61F2FE92" w14:textId="3379E628" w:rsidR="00D10C34" w:rsidRPr="00B41809" w:rsidRDefault="00DD150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61257E2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297D57B7" w:rsidR="00D10C34" w:rsidRPr="00B41809" w:rsidRDefault="0057137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77777777" w:rsidR="00D10C34" w:rsidRDefault="00D10C34" w:rsidP="002207D4"/>
        </w:tc>
        <w:tc>
          <w:tcPr>
            <w:tcW w:w="2790" w:type="dxa"/>
          </w:tcPr>
          <w:p w14:paraId="3B05414D" w14:textId="5555D62C" w:rsidR="00D10C34" w:rsidRPr="00B40319" w:rsidRDefault="00D10C34" w:rsidP="002207D4">
            <w:r>
              <w:t>Tash Buie</w:t>
            </w:r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7B9ECC8A" w:rsidR="00D10C34" w:rsidRPr="00B41809" w:rsidRDefault="009355EE" w:rsidP="002207D4">
            <w:pPr>
              <w:rPr>
                <w:sz w:val="24"/>
                <w:szCs w:val="24"/>
              </w:rPr>
            </w:pPr>
            <w:r>
              <w:t>Ethan W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4F3004C1" w:rsidR="009355EE" w:rsidRDefault="006D0E3C" w:rsidP="002207D4">
            <w:r>
              <w:t>X</w:t>
            </w:r>
          </w:p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003330D1" w:rsidR="009355EE" w:rsidRPr="00B41809" w:rsidRDefault="006D0E3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77777777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</w:t>
            </w:r>
          </w:p>
        </w:tc>
        <w:tc>
          <w:tcPr>
            <w:tcW w:w="360" w:type="dxa"/>
          </w:tcPr>
          <w:p w14:paraId="4D996B66" w14:textId="46E46717" w:rsidR="009355EE" w:rsidRPr="00B41809" w:rsidRDefault="006D0E3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3DDD5E8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Sergeant Brian Owen</w:t>
            </w:r>
          </w:p>
        </w:tc>
      </w:tr>
      <w:tr w:rsidR="009355EE" w14:paraId="4EA5A270" w14:textId="77777777" w:rsidTr="007E12D6">
        <w:trPr>
          <w:trHeight w:hRule="exact" w:val="463"/>
        </w:trPr>
        <w:tc>
          <w:tcPr>
            <w:tcW w:w="445" w:type="dxa"/>
          </w:tcPr>
          <w:p w14:paraId="117EF8A2" w14:textId="77777777" w:rsidR="009355EE" w:rsidRDefault="009355EE" w:rsidP="002207D4"/>
        </w:tc>
        <w:tc>
          <w:tcPr>
            <w:tcW w:w="2790" w:type="dxa"/>
          </w:tcPr>
          <w:p w14:paraId="4F150D3B" w14:textId="1CCCFBD3" w:rsidR="009355EE" w:rsidRPr="00B40319" w:rsidRDefault="009355EE" w:rsidP="002207D4">
            <w:r>
              <w:rPr>
                <w:sz w:val="24"/>
                <w:szCs w:val="24"/>
              </w:rPr>
              <w:t>Michelle Shear</w:t>
            </w:r>
          </w:p>
        </w:tc>
        <w:tc>
          <w:tcPr>
            <w:tcW w:w="450" w:type="dxa"/>
          </w:tcPr>
          <w:p w14:paraId="04825A07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5770BD3" w14:textId="29209F1D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Liann Osborne</w:t>
            </w:r>
          </w:p>
        </w:tc>
        <w:tc>
          <w:tcPr>
            <w:tcW w:w="360" w:type="dxa"/>
          </w:tcPr>
          <w:p w14:paraId="67EDAB44" w14:textId="4353BACB" w:rsidR="009355EE" w:rsidRPr="00B41809" w:rsidRDefault="006D0E3C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2DEE988" w14:textId="2B320C36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5CEF8F70" w14:textId="77777777" w:rsidR="00023A0E" w:rsidRDefault="00023A0E" w:rsidP="00023A0E"/>
    <w:p w14:paraId="3EF623DE" w14:textId="42023172" w:rsidR="00C53822" w:rsidRDefault="00DD761D" w:rsidP="0068432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8432F">
        <w:rPr>
          <w:sz w:val="28"/>
          <w:szCs w:val="28"/>
        </w:rPr>
        <w:t>Acting Chief Saucedo w</w:t>
      </w:r>
      <w:r w:rsidR="005E6BCE" w:rsidRPr="0068432F">
        <w:rPr>
          <w:sz w:val="28"/>
          <w:szCs w:val="28"/>
        </w:rPr>
        <w:t>elcome</w:t>
      </w:r>
      <w:r w:rsidRPr="0068432F">
        <w:rPr>
          <w:sz w:val="28"/>
          <w:szCs w:val="28"/>
        </w:rPr>
        <w:t>d</w:t>
      </w:r>
      <w:r w:rsidR="005E6BCE" w:rsidRPr="0068432F">
        <w:rPr>
          <w:sz w:val="28"/>
          <w:szCs w:val="28"/>
        </w:rPr>
        <w:t xml:space="preserve"> Robin Cash</w:t>
      </w:r>
      <w:r w:rsidR="0068432F" w:rsidRPr="0068432F">
        <w:rPr>
          <w:sz w:val="28"/>
          <w:szCs w:val="28"/>
        </w:rPr>
        <w:t xml:space="preserve"> to the P&amp;CS Advisory Committee. Robin is r</w:t>
      </w:r>
      <w:r w:rsidR="00E00A84" w:rsidRPr="0068432F">
        <w:rPr>
          <w:sz w:val="28"/>
          <w:szCs w:val="28"/>
        </w:rPr>
        <w:t>epresenting CSEA 262</w:t>
      </w:r>
    </w:p>
    <w:p w14:paraId="5EEAA56E" w14:textId="77777777" w:rsidR="0068432F" w:rsidRPr="0068432F" w:rsidRDefault="0068432F" w:rsidP="0068432F">
      <w:pPr>
        <w:pStyle w:val="ListParagraph"/>
        <w:rPr>
          <w:sz w:val="28"/>
          <w:szCs w:val="28"/>
        </w:rPr>
      </w:pPr>
    </w:p>
    <w:p w14:paraId="1F3AC148" w14:textId="77777777" w:rsidR="00C53822" w:rsidRDefault="00C53822" w:rsidP="00C5382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Safety Forum update:</w:t>
      </w:r>
    </w:p>
    <w:p w14:paraId="2C15B921" w14:textId="77777777" w:rsidR="00C53822" w:rsidRDefault="00C53822" w:rsidP="00C538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il 15</w:t>
      </w:r>
      <w:r w:rsidRPr="00657DFF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>, 2:30 p.m. – 4:30 p.m. – DTC 13-1700</w:t>
      </w:r>
    </w:p>
    <w:p w14:paraId="586BF5E3" w14:textId="77777777" w:rsidR="00C53822" w:rsidRDefault="00C53822" w:rsidP="00C53822">
      <w:pPr>
        <w:pStyle w:val="ListParagraph"/>
        <w:rPr>
          <w:rFonts w:ascii="Arial" w:hAnsi="Arial" w:cs="Arial"/>
          <w:sz w:val="24"/>
          <w:szCs w:val="24"/>
        </w:rPr>
      </w:pPr>
    </w:p>
    <w:p w14:paraId="5D41534A" w14:textId="64F09EF1" w:rsidR="00C53822" w:rsidRDefault="00C53822" w:rsidP="00714436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</w:t>
      </w:r>
      <w:r w:rsidR="00714436">
        <w:rPr>
          <w:rFonts w:ascii="Arial" w:hAnsi="Arial" w:cs="Arial"/>
          <w:sz w:val="24"/>
          <w:szCs w:val="24"/>
        </w:rPr>
        <w:t xml:space="preserve"> on </w:t>
      </w:r>
      <w:r w:rsidRPr="00714436">
        <w:rPr>
          <w:rFonts w:ascii="Arial" w:hAnsi="Arial" w:cs="Arial"/>
          <w:sz w:val="24"/>
          <w:szCs w:val="24"/>
        </w:rPr>
        <w:t>Hiring committees</w:t>
      </w:r>
      <w:r w:rsidR="004169C1">
        <w:rPr>
          <w:rFonts w:ascii="Arial" w:hAnsi="Arial" w:cs="Arial"/>
          <w:sz w:val="24"/>
          <w:szCs w:val="24"/>
        </w:rPr>
        <w:t>:</w:t>
      </w:r>
    </w:p>
    <w:p w14:paraId="0A749C3C" w14:textId="3EB8E789" w:rsidR="004169C1" w:rsidRDefault="004169C1" w:rsidP="00860F3D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geant – the hiring committee has been formed</w:t>
      </w:r>
      <w:r w:rsidR="00A75EF5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interviews </w:t>
      </w:r>
      <w:r w:rsidR="00341577">
        <w:rPr>
          <w:rFonts w:ascii="Arial" w:hAnsi="Arial" w:cs="Arial"/>
          <w:sz w:val="24"/>
          <w:szCs w:val="24"/>
        </w:rPr>
        <w:t>will take place in April.</w:t>
      </w:r>
    </w:p>
    <w:p w14:paraId="19E319BF" w14:textId="2A634E20" w:rsidR="00341577" w:rsidRDefault="00C7524B" w:rsidP="00860F3D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SO II </w:t>
      </w:r>
      <w:r w:rsidR="00A77E67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A75EF5">
        <w:rPr>
          <w:rFonts w:ascii="Arial" w:hAnsi="Arial" w:cs="Arial"/>
          <w:sz w:val="24"/>
          <w:szCs w:val="24"/>
        </w:rPr>
        <w:t>The president’s</w:t>
      </w:r>
      <w:r w:rsidR="008809F7">
        <w:rPr>
          <w:rFonts w:ascii="Arial" w:hAnsi="Arial" w:cs="Arial"/>
          <w:sz w:val="24"/>
          <w:szCs w:val="24"/>
        </w:rPr>
        <w:t xml:space="preserve"> office is approving the hiring committee</w:t>
      </w:r>
      <w:r w:rsidR="00A77E67">
        <w:rPr>
          <w:rFonts w:ascii="Arial" w:hAnsi="Arial" w:cs="Arial"/>
          <w:sz w:val="24"/>
          <w:szCs w:val="24"/>
        </w:rPr>
        <w:t>.</w:t>
      </w:r>
    </w:p>
    <w:p w14:paraId="1BCA2F34" w14:textId="60BF143A" w:rsidR="00A77E67" w:rsidRPr="00714436" w:rsidRDefault="00A77E67" w:rsidP="00860F3D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eutenant </w:t>
      </w:r>
      <w:r w:rsidR="00D238A0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D238A0">
        <w:rPr>
          <w:rFonts w:ascii="Arial" w:hAnsi="Arial" w:cs="Arial"/>
          <w:sz w:val="24"/>
          <w:szCs w:val="24"/>
        </w:rPr>
        <w:t>the committee was surp</w:t>
      </w:r>
      <w:r w:rsidR="006D1069">
        <w:rPr>
          <w:rFonts w:ascii="Arial" w:hAnsi="Arial" w:cs="Arial"/>
          <w:sz w:val="24"/>
          <w:szCs w:val="24"/>
        </w:rPr>
        <w:t>rised to see the position was posted</w:t>
      </w:r>
      <w:r w:rsidR="008809F7">
        <w:rPr>
          <w:rFonts w:ascii="Arial" w:hAnsi="Arial" w:cs="Arial"/>
          <w:sz w:val="24"/>
          <w:szCs w:val="24"/>
        </w:rPr>
        <w:t xml:space="preserve"> and feels</w:t>
      </w:r>
      <w:r w:rsidR="006D1069">
        <w:rPr>
          <w:rFonts w:ascii="Arial" w:hAnsi="Arial" w:cs="Arial"/>
          <w:sz w:val="24"/>
          <w:szCs w:val="24"/>
        </w:rPr>
        <w:t xml:space="preserve"> </w:t>
      </w:r>
      <w:r w:rsidR="005B6D67">
        <w:rPr>
          <w:rFonts w:ascii="Arial" w:hAnsi="Arial" w:cs="Arial"/>
          <w:sz w:val="24"/>
          <w:szCs w:val="24"/>
        </w:rPr>
        <w:t>it should wait until the permanent Chief’s position is in place.</w:t>
      </w:r>
    </w:p>
    <w:p w14:paraId="2E252223" w14:textId="77777777" w:rsidR="00C53822" w:rsidRPr="00B16F69" w:rsidRDefault="00C53822" w:rsidP="00C53822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619B73E7" w14:textId="77777777" w:rsidR="00C53822" w:rsidRDefault="00C53822" w:rsidP="00C53822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design of Dispatch Center</w:t>
      </w:r>
    </w:p>
    <w:p w14:paraId="21CAFD49" w14:textId="53DA3B8B" w:rsidR="00035570" w:rsidRDefault="00035570" w:rsidP="00860F3D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ispatch area needs to be reconfigured</w:t>
      </w:r>
      <w:r w:rsidR="00033123">
        <w:rPr>
          <w:rFonts w:ascii="Arial" w:hAnsi="Arial" w:cs="Arial"/>
          <w:sz w:val="24"/>
          <w:szCs w:val="24"/>
        </w:rPr>
        <w:t xml:space="preserve"> to allow enough space for three people.</w:t>
      </w:r>
      <w:r w:rsidR="0011541B">
        <w:rPr>
          <w:rFonts w:ascii="Arial" w:hAnsi="Arial" w:cs="Arial"/>
          <w:sz w:val="24"/>
          <w:szCs w:val="24"/>
        </w:rPr>
        <w:t xml:space="preserve"> </w:t>
      </w:r>
    </w:p>
    <w:p w14:paraId="6F255D02" w14:textId="403B91B5" w:rsidR="0011541B" w:rsidRDefault="00D62E62" w:rsidP="00860F3D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king with Tech Services to install large TVs to </w:t>
      </w:r>
      <w:r w:rsidR="00B072C7">
        <w:rPr>
          <w:rFonts w:ascii="Arial" w:hAnsi="Arial" w:cs="Arial"/>
          <w:sz w:val="24"/>
          <w:szCs w:val="24"/>
        </w:rPr>
        <w:t>display the cameras across campus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3BA40EF" w14:textId="77777777" w:rsidR="00C53822" w:rsidRPr="00B16F69" w:rsidRDefault="00C53822" w:rsidP="00C53822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3B59C666" w14:textId="77777777" w:rsidR="00C53822" w:rsidRDefault="00C53822" w:rsidP="00C53822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rvey: </w:t>
      </w:r>
    </w:p>
    <w:p w14:paraId="7E1D0C05" w14:textId="5AFB00F6" w:rsidR="00C53822" w:rsidRDefault="00C53822" w:rsidP="00C538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Melba Castro has provided DHH resources to complete the video survey.</w:t>
      </w:r>
      <w:r w:rsidR="005D681E">
        <w:rPr>
          <w:rFonts w:ascii="Arial" w:hAnsi="Arial" w:cs="Arial"/>
          <w:sz w:val="24"/>
          <w:szCs w:val="24"/>
        </w:rPr>
        <w:t xml:space="preserve"> </w:t>
      </w:r>
      <w:r w:rsidR="00534AE0">
        <w:rPr>
          <w:rFonts w:ascii="Arial" w:hAnsi="Arial" w:cs="Arial"/>
          <w:sz w:val="24"/>
          <w:szCs w:val="24"/>
        </w:rPr>
        <w:t>Waiting for approval to launch. There is a request to have the video in other languages</w:t>
      </w:r>
      <w:r w:rsidR="00060AA2">
        <w:rPr>
          <w:rFonts w:ascii="Arial" w:hAnsi="Arial" w:cs="Arial"/>
          <w:sz w:val="24"/>
          <w:szCs w:val="24"/>
        </w:rPr>
        <w:t>. Budget is a</w:t>
      </w:r>
      <w:r w:rsidR="003C0BF9">
        <w:rPr>
          <w:rFonts w:ascii="Arial" w:hAnsi="Arial" w:cs="Arial"/>
          <w:sz w:val="24"/>
          <w:szCs w:val="24"/>
        </w:rPr>
        <w:t>n issue</w:t>
      </w:r>
      <w:r w:rsidR="005C4ECA">
        <w:rPr>
          <w:rFonts w:ascii="Arial" w:hAnsi="Arial" w:cs="Arial"/>
          <w:sz w:val="24"/>
          <w:szCs w:val="24"/>
        </w:rPr>
        <w:t>.</w:t>
      </w:r>
    </w:p>
    <w:p w14:paraId="3B631B45" w14:textId="77777777" w:rsidR="00C53822" w:rsidRDefault="00C53822" w:rsidP="00C53822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419FEDB" w14:textId="77777777" w:rsidR="00C53822" w:rsidRDefault="00C53822" w:rsidP="00C5382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ributions from around the room</w:t>
      </w:r>
    </w:p>
    <w:p w14:paraId="332679CE" w14:textId="3222FA2F" w:rsidR="00F747F9" w:rsidRDefault="009906F5" w:rsidP="00032DD8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reas </w:t>
      </w:r>
      <w:r w:rsidR="003C5AE8">
        <w:rPr>
          <w:rFonts w:ascii="Arial" w:hAnsi="Arial" w:cs="Arial"/>
          <w:sz w:val="24"/>
          <w:szCs w:val="24"/>
        </w:rPr>
        <w:t>of improvement needed by P&amp;CS</w:t>
      </w:r>
    </w:p>
    <w:p w14:paraId="52E9CF89" w14:textId="429F5AD7" w:rsidR="00A87838" w:rsidRDefault="00DB78C1" w:rsidP="009910C8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cation –</w:t>
      </w:r>
      <w:r w:rsidR="00D21C81">
        <w:rPr>
          <w:rFonts w:ascii="Arial" w:hAnsi="Arial" w:cs="Arial"/>
          <w:sz w:val="24"/>
          <w:szCs w:val="24"/>
        </w:rPr>
        <w:t xml:space="preserve"> the campus</w:t>
      </w:r>
      <w:r>
        <w:rPr>
          <w:rFonts w:ascii="Arial" w:hAnsi="Arial" w:cs="Arial"/>
          <w:sz w:val="24"/>
          <w:szCs w:val="24"/>
        </w:rPr>
        <w:t xml:space="preserve"> </w:t>
      </w:r>
      <w:r w:rsidR="00D21C81">
        <w:rPr>
          <w:rFonts w:ascii="Arial" w:hAnsi="Arial" w:cs="Arial"/>
          <w:sz w:val="24"/>
          <w:szCs w:val="24"/>
        </w:rPr>
        <w:t>does not know</w:t>
      </w:r>
      <w:r>
        <w:rPr>
          <w:rFonts w:ascii="Arial" w:hAnsi="Arial" w:cs="Arial"/>
          <w:sz w:val="24"/>
          <w:szCs w:val="24"/>
        </w:rPr>
        <w:t xml:space="preserve"> who to call first</w:t>
      </w:r>
      <w:r w:rsidR="004456B0">
        <w:rPr>
          <w:rFonts w:ascii="Arial" w:hAnsi="Arial" w:cs="Arial"/>
          <w:sz w:val="24"/>
          <w:szCs w:val="24"/>
        </w:rPr>
        <w:t xml:space="preserve"> for a medical emergency.</w:t>
      </w:r>
    </w:p>
    <w:p w14:paraId="4D901669" w14:textId="048F9678" w:rsidR="004456B0" w:rsidRDefault="004456B0" w:rsidP="009910C8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power needed at incidents.</w:t>
      </w:r>
    </w:p>
    <w:p w14:paraId="04537596" w14:textId="6361AEF1" w:rsidR="004456B0" w:rsidRDefault="00C10382" w:rsidP="009910C8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ear information</w:t>
      </w:r>
      <w:r w:rsidR="00D21C81">
        <w:rPr>
          <w:rFonts w:ascii="Arial" w:hAnsi="Arial" w:cs="Arial"/>
          <w:sz w:val="24"/>
          <w:szCs w:val="24"/>
        </w:rPr>
        <w:t xml:space="preserve"> and instructions</w:t>
      </w:r>
      <w:r w:rsidR="005C41D4">
        <w:rPr>
          <w:rFonts w:ascii="Arial" w:hAnsi="Arial" w:cs="Arial"/>
          <w:sz w:val="24"/>
          <w:szCs w:val="24"/>
        </w:rPr>
        <w:t xml:space="preserve"> from supervisors</w:t>
      </w:r>
      <w:r>
        <w:rPr>
          <w:rFonts w:ascii="Arial" w:hAnsi="Arial" w:cs="Arial"/>
          <w:sz w:val="24"/>
          <w:szCs w:val="24"/>
        </w:rPr>
        <w:t>.</w:t>
      </w:r>
    </w:p>
    <w:p w14:paraId="135033B6" w14:textId="7AF48B18" w:rsidR="007B1578" w:rsidRDefault="000C26C4" w:rsidP="009910C8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patch doesn’t always relay the information reported correctly</w:t>
      </w:r>
      <w:r w:rsidR="002C3E8B">
        <w:rPr>
          <w:rFonts w:ascii="Arial" w:hAnsi="Arial" w:cs="Arial"/>
          <w:sz w:val="24"/>
          <w:szCs w:val="24"/>
        </w:rPr>
        <w:t xml:space="preserve"> over the radio</w:t>
      </w:r>
      <w:r>
        <w:rPr>
          <w:rFonts w:ascii="Arial" w:hAnsi="Arial" w:cs="Arial"/>
          <w:sz w:val="24"/>
          <w:szCs w:val="24"/>
        </w:rPr>
        <w:t>.</w:t>
      </w:r>
    </w:p>
    <w:p w14:paraId="77A3B24B" w14:textId="4D6DA564" w:rsidR="00FE5809" w:rsidRDefault="00ED3B3A" w:rsidP="009910C8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erage on the weekends</w:t>
      </w:r>
    </w:p>
    <w:p w14:paraId="6B1D347F" w14:textId="6AC0B661" w:rsidR="00D962AC" w:rsidRDefault="002246F0" w:rsidP="00D962AC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ng Chief Saucedo</w:t>
      </w:r>
      <w:r w:rsidR="004A6E75">
        <w:rPr>
          <w:rFonts w:ascii="Arial" w:hAnsi="Arial" w:cs="Arial"/>
          <w:sz w:val="24"/>
          <w:szCs w:val="24"/>
        </w:rPr>
        <w:t xml:space="preserve"> responded</w:t>
      </w:r>
      <w:r w:rsidR="00911664">
        <w:rPr>
          <w:rFonts w:ascii="Arial" w:hAnsi="Arial" w:cs="Arial"/>
          <w:sz w:val="24"/>
          <w:szCs w:val="24"/>
        </w:rPr>
        <w:t xml:space="preserve">, stating she realizes the department is understaffed and would like to double the number of </w:t>
      </w:r>
      <w:r w:rsidR="00C77FDA">
        <w:rPr>
          <w:rFonts w:ascii="Arial" w:hAnsi="Arial" w:cs="Arial"/>
          <w:sz w:val="24"/>
          <w:szCs w:val="24"/>
        </w:rPr>
        <w:t xml:space="preserve">new hires </w:t>
      </w:r>
      <w:r w:rsidR="00A62314">
        <w:rPr>
          <w:rFonts w:ascii="Arial" w:hAnsi="Arial" w:cs="Arial"/>
          <w:sz w:val="24"/>
          <w:szCs w:val="24"/>
        </w:rPr>
        <w:t xml:space="preserve">that have been </w:t>
      </w:r>
      <w:r w:rsidR="00C77FDA">
        <w:rPr>
          <w:rFonts w:ascii="Arial" w:hAnsi="Arial" w:cs="Arial"/>
          <w:sz w:val="24"/>
          <w:szCs w:val="24"/>
        </w:rPr>
        <w:t>approved, but it is a process.</w:t>
      </w:r>
    </w:p>
    <w:p w14:paraId="28ABA056" w14:textId="4ADA3C98" w:rsidR="001B2523" w:rsidRDefault="001B2523" w:rsidP="00D962AC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rgeant Ixco </w:t>
      </w:r>
      <w:r w:rsidR="00415120">
        <w:rPr>
          <w:rFonts w:ascii="Arial" w:hAnsi="Arial" w:cs="Arial"/>
          <w:sz w:val="24"/>
          <w:szCs w:val="24"/>
        </w:rPr>
        <w:t>expressed</w:t>
      </w:r>
      <w:r w:rsidR="00EE4B8A">
        <w:rPr>
          <w:rFonts w:ascii="Arial" w:hAnsi="Arial" w:cs="Arial"/>
          <w:sz w:val="24"/>
          <w:szCs w:val="24"/>
        </w:rPr>
        <w:t xml:space="preserve"> the challenges </w:t>
      </w:r>
      <w:r w:rsidR="00057108">
        <w:rPr>
          <w:rFonts w:ascii="Arial" w:hAnsi="Arial" w:cs="Arial"/>
          <w:sz w:val="24"/>
          <w:szCs w:val="24"/>
        </w:rPr>
        <w:t>of</w:t>
      </w:r>
      <w:r w:rsidR="00EE4B8A">
        <w:rPr>
          <w:rFonts w:ascii="Arial" w:hAnsi="Arial" w:cs="Arial"/>
          <w:sz w:val="24"/>
          <w:szCs w:val="24"/>
        </w:rPr>
        <w:t xml:space="preserve"> staffing.</w:t>
      </w:r>
    </w:p>
    <w:p w14:paraId="2DBF96C6" w14:textId="77777777" w:rsidR="00101DCC" w:rsidRDefault="00101DCC" w:rsidP="00101DCC">
      <w:pPr>
        <w:pStyle w:val="ListParagraph"/>
        <w:rPr>
          <w:rFonts w:ascii="Arial" w:hAnsi="Arial" w:cs="Arial"/>
          <w:sz w:val="24"/>
          <w:szCs w:val="24"/>
        </w:rPr>
      </w:pPr>
    </w:p>
    <w:p w14:paraId="0D24352B" w14:textId="377BA7E2" w:rsidR="00101DCC" w:rsidRDefault="00101DCC" w:rsidP="00101DCC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eas</w:t>
      </w:r>
      <w:r w:rsidR="008D37AA">
        <w:rPr>
          <w:rFonts w:ascii="Arial" w:hAnsi="Arial" w:cs="Arial"/>
          <w:sz w:val="24"/>
          <w:szCs w:val="24"/>
        </w:rPr>
        <w:t xml:space="preserve"> of recognition for P&amp;CS</w:t>
      </w:r>
    </w:p>
    <w:p w14:paraId="5D3EAE86" w14:textId="66B03798" w:rsidR="008D37AA" w:rsidRDefault="00797BA0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ed department training</w:t>
      </w:r>
      <w:r w:rsidR="00473091">
        <w:rPr>
          <w:rFonts w:ascii="Arial" w:hAnsi="Arial" w:cs="Arial"/>
          <w:sz w:val="24"/>
          <w:szCs w:val="24"/>
        </w:rPr>
        <w:t>.</w:t>
      </w:r>
    </w:p>
    <w:p w14:paraId="3C5ABCF2" w14:textId="55CB90B5" w:rsidR="00797BA0" w:rsidRDefault="001131A9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commitment to communicate and acknowledge </w:t>
      </w:r>
      <w:r w:rsidR="006C4F98">
        <w:rPr>
          <w:rFonts w:ascii="Arial" w:hAnsi="Arial" w:cs="Arial"/>
          <w:sz w:val="24"/>
          <w:szCs w:val="24"/>
        </w:rPr>
        <w:t>shortcomings.</w:t>
      </w:r>
    </w:p>
    <w:p w14:paraId="7CF70712" w14:textId="23DA18FB" w:rsidR="006C4F98" w:rsidRDefault="006C4F98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iceable improvement </w:t>
      </w:r>
      <w:r w:rsidR="00E324DA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morale.</w:t>
      </w:r>
    </w:p>
    <w:p w14:paraId="3BB10BEE" w14:textId="1D748465" w:rsidR="006C4F98" w:rsidRDefault="003F50F9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nel arrive promptly, always responsive.</w:t>
      </w:r>
    </w:p>
    <w:p w14:paraId="0BD40719" w14:textId="73C3A1EB" w:rsidR="00A62314" w:rsidRDefault="007B1578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, Faculty, and Staff feel comfortable with P&amp;CS.</w:t>
      </w:r>
    </w:p>
    <w:p w14:paraId="3C2F15CB" w14:textId="3E210199" w:rsidR="00963151" w:rsidRDefault="00963151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ence during athletic events is appreciated.</w:t>
      </w:r>
    </w:p>
    <w:p w14:paraId="00E94BE9" w14:textId="04F924D0" w:rsidR="00F660FF" w:rsidRDefault="00F660FF" w:rsidP="008D37AA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port and communication </w:t>
      </w:r>
      <w:r w:rsidR="00473091">
        <w:rPr>
          <w:rFonts w:ascii="Arial" w:hAnsi="Arial" w:cs="Arial"/>
          <w:sz w:val="24"/>
          <w:szCs w:val="24"/>
        </w:rPr>
        <w:t>have</w:t>
      </w:r>
      <w:r>
        <w:rPr>
          <w:rFonts w:ascii="Arial" w:hAnsi="Arial" w:cs="Arial"/>
          <w:sz w:val="24"/>
          <w:szCs w:val="24"/>
        </w:rPr>
        <w:t xml:space="preserve"> improved.</w:t>
      </w:r>
    </w:p>
    <w:p w14:paraId="0BBD8DE9" w14:textId="77777777" w:rsidR="00266306" w:rsidRDefault="00266306" w:rsidP="00266306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14:paraId="2B73E191" w14:textId="6F434AB8" w:rsidR="006F5286" w:rsidRDefault="006F5286" w:rsidP="006F528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ifference </w:t>
      </w:r>
      <w:r w:rsidR="000162B6">
        <w:rPr>
          <w:rFonts w:ascii="Arial" w:hAnsi="Arial" w:cs="Arial"/>
          <w:sz w:val="24"/>
          <w:szCs w:val="24"/>
        </w:rPr>
        <w:t>between PSOs &amp; CSOs, including their job duties and uniforms</w:t>
      </w:r>
      <w:r w:rsidR="007E14D7">
        <w:rPr>
          <w:rFonts w:ascii="Arial" w:hAnsi="Arial" w:cs="Arial"/>
          <w:sz w:val="24"/>
          <w:szCs w:val="24"/>
        </w:rPr>
        <w:t>,</w:t>
      </w:r>
      <w:r w:rsidR="00AA2BE3">
        <w:rPr>
          <w:rFonts w:ascii="Arial" w:hAnsi="Arial" w:cs="Arial"/>
          <w:sz w:val="24"/>
          <w:szCs w:val="24"/>
        </w:rPr>
        <w:t xml:space="preserve"> was </w:t>
      </w:r>
      <w:proofErr w:type="gramStart"/>
      <w:r w:rsidR="00AA2BE3">
        <w:rPr>
          <w:rFonts w:ascii="Arial" w:hAnsi="Arial" w:cs="Arial"/>
          <w:sz w:val="24"/>
          <w:szCs w:val="24"/>
        </w:rPr>
        <w:t>requested</w:t>
      </w:r>
      <w:proofErr w:type="gramEnd"/>
    </w:p>
    <w:p w14:paraId="406C3342" w14:textId="73F93179" w:rsidR="00CA7673" w:rsidRDefault="00DA5AA6" w:rsidP="00CA7673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explanation was provided by CSO Neighbor.</w:t>
      </w:r>
    </w:p>
    <w:p w14:paraId="295CFF93" w14:textId="703B0DDE" w:rsidR="00DA5AA6" w:rsidRDefault="00E324DA" w:rsidP="00CA7673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was suggested that</w:t>
      </w:r>
      <w:r w:rsidR="009A3D3A">
        <w:rPr>
          <w:rFonts w:ascii="Arial" w:hAnsi="Arial" w:cs="Arial"/>
          <w:sz w:val="24"/>
          <w:szCs w:val="24"/>
        </w:rPr>
        <w:t xml:space="preserve"> </w:t>
      </w:r>
      <w:r w:rsidR="005A7366">
        <w:rPr>
          <w:rFonts w:ascii="Arial" w:hAnsi="Arial" w:cs="Arial"/>
          <w:sz w:val="24"/>
          <w:szCs w:val="24"/>
        </w:rPr>
        <w:t>this information be presented at the New Employee Orientation</w:t>
      </w:r>
      <w:r w:rsidR="00EF006F">
        <w:rPr>
          <w:rFonts w:ascii="Arial" w:hAnsi="Arial" w:cs="Arial"/>
          <w:sz w:val="24"/>
          <w:szCs w:val="24"/>
        </w:rPr>
        <w:t>s</w:t>
      </w:r>
      <w:r w:rsidR="005A736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28E0923" w14:textId="77777777" w:rsidR="00E10C6B" w:rsidRDefault="00E10C6B" w:rsidP="00E10C6B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14:paraId="233EA049" w14:textId="495B08E4" w:rsidR="005F1DB1" w:rsidRDefault="00ED6965" w:rsidP="0001396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ggestion to create </w:t>
      </w:r>
      <w:r w:rsidR="006B4E69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P&amp;CS </w:t>
      </w:r>
      <w:proofErr w:type="gramStart"/>
      <w:r>
        <w:rPr>
          <w:rFonts w:ascii="Arial" w:hAnsi="Arial" w:cs="Arial"/>
          <w:sz w:val="24"/>
          <w:szCs w:val="24"/>
        </w:rPr>
        <w:t>Social Media</w:t>
      </w:r>
      <w:proofErr w:type="gramEnd"/>
      <w:r w:rsidR="006B4E69">
        <w:rPr>
          <w:rFonts w:ascii="Arial" w:hAnsi="Arial" w:cs="Arial"/>
          <w:sz w:val="24"/>
          <w:szCs w:val="24"/>
        </w:rPr>
        <w:t xml:space="preserve"> account</w:t>
      </w:r>
    </w:p>
    <w:p w14:paraId="7D4409CD" w14:textId="066E3D8D" w:rsidR="00BA73F6" w:rsidRDefault="00D72FDB" w:rsidP="00BA73F6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provide timely communications to the campus</w:t>
      </w:r>
      <w:r w:rsidR="00E539CC">
        <w:rPr>
          <w:rFonts w:ascii="Arial" w:hAnsi="Arial" w:cs="Arial"/>
          <w:sz w:val="24"/>
          <w:szCs w:val="24"/>
        </w:rPr>
        <w:t>, i.e., traffic, street closures, and events.</w:t>
      </w:r>
    </w:p>
    <w:p w14:paraId="66A9FF6D" w14:textId="5EF02F82" w:rsidR="00ED6965" w:rsidRDefault="00892D24" w:rsidP="00ED6965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rror other community colleges.</w:t>
      </w:r>
    </w:p>
    <w:p w14:paraId="2E399CDF" w14:textId="0F7413D0" w:rsidR="004E74A2" w:rsidRDefault="004E74A2" w:rsidP="00ED6965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aluated the suggestion.</w:t>
      </w:r>
    </w:p>
    <w:p w14:paraId="3D5738E9" w14:textId="77777777" w:rsidR="006E28C9" w:rsidRDefault="006E28C9" w:rsidP="006E28C9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14:paraId="26D7807C" w14:textId="363B0CD4" w:rsidR="00070426" w:rsidRDefault="00070426" w:rsidP="0007042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en House</w:t>
      </w:r>
    </w:p>
    <w:p w14:paraId="38FEF78C" w14:textId="400971FF" w:rsidR="00724CDA" w:rsidRDefault="006E28C9" w:rsidP="006E28C9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ossibility for P&amp;CS to</w:t>
      </w:r>
      <w:r w:rsidR="008147F3">
        <w:rPr>
          <w:rFonts w:ascii="Arial" w:hAnsi="Arial" w:cs="Arial"/>
          <w:sz w:val="24"/>
          <w:szCs w:val="24"/>
        </w:rPr>
        <w:t xml:space="preserve"> provide s</w:t>
      </w:r>
      <w:r w:rsidR="00C15E92">
        <w:rPr>
          <w:rFonts w:ascii="Arial" w:hAnsi="Arial" w:cs="Arial"/>
          <w:sz w:val="24"/>
          <w:szCs w:val="24"/>
        </w:rPr>
        <w:t xml:space="preserve">mall group tours through the dispatch </w:t>
      </w:r>
      <w:r w:rsidR="0083446A">
        <w:rPr>
          <w:rFonts w:ascii="Arial" w:hAnsi="Arial" w:cs="Arial"/>
          <w:sz w:val="24"/>
          <w:szCs w:val="24"/>
        </w:rPr>
        <w:t>and r</w:t>
      </w:r>
      <w:r w:rsidR="00724CDA" w:rsidRPr="0083446A">
        <w:rPr>
          <w:rFonts w:ascii="Arial" w:hAnsi="Arial" w:cs="Arial"/>
          <w:sz w:val="24"/>
          <w:szCs w:val="24"/>
        </w:rPr>
        <w:t xml:space="preserve">eport writing </w:t>
      </w:r>
      <w:r w:rsidR="0083446A">
        <w:rPr>
          <w:rFonts w:ascii="Arial" w:hAnsi="Arial" w:cs="Arial"/>
          <w:sz w:val="24"/>
          <w:szCs w:val="24"/>
        </w:rPr>
        <w:t>area</w:t>
      </w:r>
      <w:r w:rsidR="008147F3">
        <w:rPr>
          <w:rFonts w:ascii="Arial" w:hAnsi="Arial" w:cs="Arial"/>
          <w:sz w:val="24"/>
          <w:szCs w:val="24"/>
        </w:rPr>
        <w:t>s</w:t>
      </w:r>
      <w:r w:rsidR="0083446A">
        <w:rPr>
          <w:rFonts w:ascii="Arial" w:hAnsi="Arial" w:cs="Arial"/>
          <w:sz w:val="24"/>
          <w:szCs w:val="24"/>
        </w:rPr>
        <w:t>.</w:t>
      </w:r>
    </w:p>
    <w:p w14:paraId="7AB0F41E" w14:textId="3444C153" w:rsidR="00263E7B" w:rsidRPr="004E74A2" w:rsidRDefault="0083446A" w:rsidP="004E74A2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oking at dates in May.</w:t>
      </w:r>
    </w:p>
    <w:sectPr w:rsidR="00263E7B" w:rsidRPr="004E74A2" w:rsidSect="005320F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B5E03"/>
    <w:multiLevelType w:val="hybridMultilevel"/>
    <w:tmpl w:val="7F288C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DB37429"/>
    <w:multiLevelType w:val="hybridMultilevel"/>
    <w:tmpl w:val="39969C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5" w15:restartNumberingAfterBreak="0">
    <w:nsid w:val="30E75393"/>
    <w:multiLevelType w:val="hybridMultilevel"/>
    <w:tmpl w:val="91DE7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578EB"/>
    <w:multiLevelType w:val="hybridMultilevel"/>
    <w:tmpl w:val="519AEB2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6"/>
  </w:num>
  <w:num w:numId="2" w16cid:durableId="991102556">
    <w:abstractNumId w:val="8"/>
  </w:num>
  <w:num w:numId="3" w16cid:durableId="575631794">
    <w:abstractNumId w:val="5"/>
  </w:num>
  <w:num w:numId="4" w16cid:durableId="1331644271">
    <w:abstractNumId w:val="2"/>
  </w:num>
  <w:num w:numId="5" w16cid:durableId="1351952710">
    <w:abstractNumId w:val="1"/>
  </w:num>
  <w:num w:numId="6" w16cid:durableId="831338181">
    <w:abstractNumId w:val="4"/>
  </w:num>
  <w:num w:numId="7" w16cid:durableId="1606422605">
    <w:abstractNumId w:val="0"/>
  </w:num>
  <w:num w:numId="8" w16cid:durableId="1410345471">
    <w:abstractNumId w:val="7"/>
  </w:num>
  <w:num w:numId="9" w16cid:durableId="14273819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04C74"/>
    <w:rsid w:val="0001396E"/>
    <w:rsid w:val="000162B6"/>
    <w:rsid w:val="00016712"/>
    <w:rsid w:val="00023A0E"/>
    <w:rsid w:val="0003059C"/>
    <w:rsid w:val="00030747"/>
    <w:rsid w:val="00032DD8"/>
    <w:rsid w:val="00033123"/>
    <w:rsid w:val="00035570"/>
    <w:rsid w:val="00041820"/>
    <w:rsid w:val="00047B7B"/>
    <w:rsid w:val="00057108"/>
    <w:rsid w:val="00060AA2"/>
    <w:rsid w:val="00061064"/>
    <w:rsid w:val="00070426"/>
    <w:rsid w:val="0008251B"/>
    <w:rsid w:val="00083EB3"/>
    <w:rsid w:val="000C23EA"/>
    <w:rsid w:val="000C26C4"/>
    <w:rsid w:val="000C2F3D"/>
    <w:rsid w:val="000D598E"/>
    <w:rsid w:val="000E21B1"/>
    <w:rsid w:val="00101DCC"/>
    <w:rsid w:val="001066AC"/>
    <w:rsid w:val="001131A9"/>
    <w:rsid w:val="0011541B"/>
    <w:rsid w:val="001271FB"/>
    <w:rsid w:val="001615C3"/>
    <w:rsid w:val="001712D0"/>
    <w:rsid w:val="001A00DC"/>
    <w:rsid w:val="001A2544"/>
    <w:rsid w:val="001A46D5"/>
    <w:rsid w:val="001A573B"/>
    <w:rsid w:val="001B2523"/>
    <w:rsid w:val="001D06B1"/>
    <w:rsid w:val="001F15CC"/>
    <w:rsid w:val="00211385"/>
    <w:rsid w:val="002174D6"/>
    <w:rsid w:val="00220366"/>
    <w:rsid w:val="002207D4"/>
    <w:rsid w:val="00220E67"/>
    <w:rsid w:val="002246F0"/>
    <w:rsid w:val="00227185"/>
    <w:rsid w:val="00235C09"/>
    <w:rsid w:val="00254AB8"/>
    <w:rsid w:val="00255319"/>
    <w:rsid w:val="00260172"/>
    <w:rsid w:val="00263E7B"/>
    <w:rsid w:val="00266306"/>
    <w:rsid w:val="00275D9B"/>
    <w:rsid w:val="0029357E"/>
    <w:rsid w:val="002A173D"/>
    <w:rsid w:val="002A3FA4"/>
    <w:rsid w:val="002C3E8B"/>
    <w:rsid w:val="002D75E2"/>
    <w:rsid w:val="002E43C5"/>
    <w:rsid w:val="002E6C9C"/>
    <w:rsid w:val="002F2B99"/>
    <w:rsid w:val="00302B10"/>
    <w:rsid w:val="003041DF"/>
    <w:rsid w:val="003112EF"/>
    <w:rsid w:val="0031374A"/>
    <w:rsid w:val="0032337F"/>
    <w:rsid w:val="00323C98"/>
    <w:rsid w:val="00325D6B"/>
    <w:rsid w:val="00334A47"/>
    <w:rsid w:val="00341577"/>
    <w:rsid w:val="00351546"/>
    <w:rsid w:val="0035183E"/>
    <w:rsid w:val="003823DE"/>
    <w:rsid w:val="003B4D74"/>
    <w:rsid w:val="003B5FB8"/>
    <w:rsid w:val="003B664D"/>
    <w:rsid w:val="003C0BF9"/>
    <w:rsid w:val="003C13AB"/>
    <w:rsid w:val="003C5375"/>
    <w:rsid w:val="003C5AE8"/>
    <w:rsid w:val="003E3A61"/>
    <w:rsid w:val="003E4305"/>
    <w:rsid w:val="003F03EA"/>
    <w:rsid w:val="003F50F9"/>
    <w:rsid w:val="003F7C95"/>
    <w:rsid w:val="004051E0"/>
    <w:rsid w:val="00415120"/>
    <w:rsid w:val="004169C1"/>
    <w:rsid w:val="004322C1"/>
    <w:rsid w:val="004456B0"/>
    <w:rsid w:val="00462B69"/>
    <w:rsid w:val="00463469"/>
    <w:rsid w:val="00463645"/>
    <w:rsid w:val="00473091"/>
    <w:rsid w:val="00475A11"/>
    <w:rsid w:val="00484CAC"/>
    <w:rsid w:val="0049249F"/>
    <w:rsid w:val="00492645"/>
    <w:rsid w:val="00494ACD"/>
    <w:rsid w:val="004A01CB"/>
    <w:rsid w:val="004A6633"/>
    <w:rsid w:val="004A6E75"/>
    <w:rsid w:val="004B16ED"/>
    <w:rsid w:val="004C0D59"/>
    <w:rsid w:val="004C2050"/>
    <w:rsid w:val="004C3B0E"/>
    <w:rsid w:val="004C7F78"/>
    <w:rsid w:val="004D5C4F"/>
    <w:rsid w:val="004E302D"/>
    <w:rsid w:val="004E74A2"/>
    <w:rsid w:val="004F2719"/>
    <w:rsid w:val="005320F2"/>
    <w:rsid w:val="00534AE0"/>
    <w:rsid w:val="00564053"/>
    <w:rsid w:val="00571373"/>
    <w:rsid w:val="00573199"/>
    <w:rsid w:val="005737C0"/>
    <w:rsid w:val="00581699"/>
    <w:rsid w:val="00581BC3"/>
    <w:rsid w:val="00592AEE"/>
    <w:rsid w:val="005A7366"/>
    <w:rsid w:val="005B5841"/>
    <w:rsid w:val="005B6D67"/>
    <w:rsid w:val="005C41D4"/>
    <w:rsid w:val="005C4BC3"/>
    <w:rsid w:val="005C4ECA"/>
    <w:rsid w:val="005D681E"/>
    <w:rsid w:val="005E6BCE"/>
    <w:rsid w:val="005F1DB1"/>
    <w:rsid w:val="005F3470"/>
    <w:rsid w:val="006006C7"/>
    <w:rsid w:val="00642C62"/>
    <w:rsid w:val="006737DC"/>
    <w:rsid w:val="0068144E"/>
    <w:rsid w:val="006834C9"/>
    <w:rsid w:val="0068432F"/>
    <w:rsid w:val="00691B9A"/>
    <w:rsid w:val="00695D10"/>
    <w:rsid w:val="006B40CE"/>
    <w:rsid w:val="006B4E69"/>
    <w:rsid w:val="006B6B31"/>
    <w:rsid w:val="006C0BB0"/>
    <w:rsid w:val="006C4F98"/>
    <w:rsid w:val="006D0E3C"/>
    <w:rsid w:val="006D1069"/>
    <w:rsid w:val="006E28C9"/>
    <w:rsid w:val="006E4A4F"/>
    <w:rsid w:val="006F5286"/>
    <w:rsid w:val="00714436"/>
    <w:rsid w:val="00724CDA"/>
    <w:rsid w:val="00743CEA"/>
    <w:rsid w:val="007512FC"/>
    <w:rsid w:val="00752FB0"/>
    <w:rsid w:val="00755C33"/>
    <w:rsid w:val="007737EC"/>
    <w:rsid w:val="007979FE"/>
    <w:rsid w:val="00797BA0"/>
    <w:rsid w:val="007A3A46"/>
    <w:rsid w:val="007B1578"/>
    <w:rsid w:val="007B6239"/>
    <w:rsid w:val="007D14DC"/>
    <w:rsid w:val="007E12D6"/>
    <w:rsid w:val="007E14D7"/>
    <w:rsid w:val="007E6920"/>
    <w:rsid w:val="008147F3"/>
    <w:rsid w:val="00815BBE"/>
    <w:rsid w:val="0083446A"/>
    <w:rsid w:val="00853549"/>
    <w:rsid w:val="00860F3D"/>
    <w:rsid w:val="008736E8"/>
    <w:rsid w:val="00876EBA"/>
    <w:rsid w:val="008809F7"/>
    <w:rsid w:val="00890D99"/>
    <w:rsid w:val="00892D24"/>
    <w:rsid w:val="008A09B9"/>
    <w:rsid w:val="008A1842"/>
    <w:rsid w:val="008B6BB9"/>
    <w:rsid w:val="008C1EAD"/>
    <w:rsid w:val="008D37AA"/>
    <w:rsid w:val="008D7E29"/>
    <w:rsid w:val="0090293B"/>
    <w:rsid w:val="009074B2"/>
    <w:rsid w:val="00911664"/>
    <w:rsid w:val="00925F42"/>
    <w:rsid w:val="0093028A"/>
    <w:rsid w:val="009355EE"/>
    <w:rsid w:val="00963151"/>
    <w:rsid w:val="00964A67"/>
    <w:rsid w:val="009819E0"/>
    <w:rsid w:val="0098776C"/>
    <w:rsid w:val="009906F5"/>
    <w:rsid w:val="009910C8"/>
    <w:rsid w:val="009A3D3A"/>
    <w:rsid w:val="009B2326"/>
    <w:rsid w:val="009B61BE"/>
    <w:rsid w:val="009C7A48"/>
    <w:rsid w:val="009E1C4B"/>
    <w:rsid w:val="009E3858"/>
    <w:rsid w:val="009F0E44"/>
    <w:rsid w:val="00A05564"/>
    <w:rsid w:val="00A07C6C"/>
    <w:rsid w:val="00A23CC5"/>
    <w:rsid w:val="00A32E87"/>
    <w:rsid w:val="00A51109"/>
    <w:rsid w:val="00A548BA"/>
    <w:rsid w:val="00A62314"/>
    <w:rsid w:val="00A70085"/>
    <w:rsid w:val="00A7112B"/>
    <w:rsid w:val="00A71CAB"/>
    <w:rsid w:val="00A75EF5"/>
    <w:rsid w:val="00A7686C"/>
    <w:rsid w:val="00A77E67"/>
    <w:rsid w:val="00A87838"/>
    <w:rsid w:val="00A92538"/>
    <w:rsid w:val="00A92A79"/>
    <w:rsid w:val="00AA2BE3"/>
    <w:rsid w:val="00B0044F"/>
    <w:rsid w:val="00B01912"/>
    <w:rsid w:val="00B072C7"/>
    <w:rsid w:val="00B133F4"/>
    <w:rsid w:val="00B1574A"/>
    <w:rsid w:val="00B423D8"/>
    <w:rsid w:val="00B4508C"/>
    <w:rsid w:val="00B63812"/>
    <w:rsid w:val="00B8793F"/>
    <w:rsid w:val="00B93CDC"/>
    <w:rsid w:val="00BA73F6"/>
    <w:rsid w:val="00BD1DB0"/>
    <w:rsid w:val="00BD33DA"/>
    <w:rsid w:val="00BE51DD"/>
    <w:rsid w:val="00BF5A9B"/>
    <w:rsid w:val="00C10382"/>
    <w:rsid w:val="00C15E92"/>
    <w:rsid w:val="00C30C37"/>
    <w:rsid w:val="00C36A08"/>
    <w:rsid w:val="00C4183A"/>
    <w:rsid w:val="00C45E4E"/>
    <w:rsid w:val="00C53822"/>
    <w:rsid w:val="00C7524B"/>
    <w:rsid w:val="00C77FDA"/>
    <w:rsid w:val="00CA1CF1"/>
    <w:rsid w:val="00CA7673"/>
    <w:rsid w:val="00CE7BC5"/>
    <w:rsid w:val="00CF6007"/>
    <w:rsid w:val="00D07A77"/>
    <w:rsid w:val="00D10C34"/>
    <w:rsid w:val="00D21C81"/>
    <w:rsid w:val="00D238A0"/>
    <w:rsid w:val="00D467BD"/>
    <w:rsid w:val="00D500DD"/>
    <w:rsid w:val="00D538AC"/>
    <w:rsid w:val="00D62E62"/>
    <w:rsid w:val="00D72FDB"/>
    <w:rsid w:val="00D90327"/>
    <w:rsid w:val="00D962AC"/>
    <w:rsid w:val="00DA5AA6"/>
    <w:rsid w:val="00DB1939"/>
    <w:rsid w:val="00DB78C1"/>
    <w:rsid w:val="00DC6B0C"/>
    <w:rsid w:val="00DD11C5"/>
    <w:rsid w:val="00DD1501"/>
    <w:rsid w:val="00DD761D"/>
    <w:rsid w:val="00DE02A3"/>
    <w:rsid w:val="00DE159E"/>
    <w:rsid w:val="00E00A84"/>
    <w:rsid w:val="00E02515"/>
    <w:rsid w:val="00E05292"/>
    <w:rsid w:val="00E10C6B"/>
    <w:rsid w:val="00E213B0"/>
    <w:rsid w:val="00E27F32"/>
    <w:rsid w:val="00E324DA"/>
    <w:rsid w:val="00E41533"/>
    <w:rsid w:val="00E539CC"/>
    <w:rsid w:val="00E60FD0"/>
    <w:rsid w:val="00E6228C"/>
    <w:rsid w:val="00E66FB7"/>
    <w:rsid w:val="00E814DE"/>
    <w:rsid w:val="00E8387F"/>
    <w:rsid w:val="00EC62D3"/>
    <w:rsid w:val="00ED3B3A"/>
    <w:rsid w:val="00ED6965"/>
    <w:rsid w:val="00EE4B8A"/>
    <w:rsid w:val="00EE505D"/>
    <w:rsid w:val="00EF006F"/>
    <w:rsid w:val="00EF1068"/>
    <w:rsid w:val="00EF3125"/>
    <w:rsid w:val="00EF4064"/>
    <w:rsid w:val="00EF6DE5"/>
    <w:rsid w:val="00EF7704"/>
    <w:rsid w:val="00F03574"/>
    <w:rsid w:val="00F0796F"/>
    <w:rsid w:val="00F07FF8"/>
    <w:rsid w:val="00F51FA8"/>
    <w:rsid w:val="00F660FF"/>
    <w:rsid w:val="00F747F9"/>
    <w:rsid w:val="00FA7351"/>
    <w:rsid w:val="00FB4966"/>
    <w:rsid w:val="00FC3C5A"/>
    <w:rsid w:val="00FC4530"/>
    <w:rsid w:val="00FD7AF8"/>
    <w:rsid w:val="00FE5809"/>
    <w:rsid w:val="00FF5019"/>
    <w:rsid w:val="00FF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3</Words>
  <Characters>246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2</cp:revision>
  <cp:lastPrinted>2024-04-25T21:27:00Z</cp:lastPrinted>
  <dcterms:created xsi:type="dcterms:W3CDTF">2024-04-25T21:29:00Z</dcterms:created>
  <dcterms:modified xsi:type="dcterms:W3CDTF">2024-04-2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